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D40B3B" w14:textId="29CCBD4A" w:rsidR="005E2D7D" w:rsidRPr="0089291F" w:rsidRDefault="0089291F">
      <w:pPr>
        <w:rPr>
          <w:sz w:val="24"/>
          <w:szCs w:val="24"/>
        </w:rPr>
      </w:pPr>
      <w:r w:rsidRPr="0089291F">
        <w:rPr>
          <w:sz w:val="24"/>
          <w:szCs w:val="24"/>
        </w:rPr>
        <w:t>For more work,  kindly reach me through this email (davykikuvi774@gmail.com) I will always be available. If the work is good, kindly remember to release the funds on time and leave a 10-star rating. I will really appreciate it. Thanks.</w:t>
      </w:r>
    </w:p>
    <w:sectPr w:rsidR="005E2D7D" w:rsidRPr="008929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NLMwMTEysTA3NjBT0lEKTi0uzszPAykwrAUA/jGY4iwAAAA="/>
  </w:docVars>
  <w:rsids>
    <w:rsidRoot w:val="0089291F"/>
    <w:rsid w:val="004D4791"/>
    <w:rsid w:val="0089291F"/>
    <w:rsid w:val="00980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BCFDDE"/>
  <w15:chartTrackingRefBased/>
  <w15:docId w15:val="{28FBE929-144F-416E-9910-E45E353D5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</Words>
  <Characters>201</Characters>
  <Application>Microsoft Office Word</Application>
  <DocSecurity>0</DocSecurity>
  <Lines>1</Lines>
  <Paragraphs>1</Paragraphs>
  <ScaleCrop>false</ScaleCrop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nocent Ndetei</dc:creator>
  <cp:keywords/>
  <dc:description/>
  <cp:lastModifiedBy>Innocent Ndetei</cp:lastModifiedBy>
  <cp:revision>1</cp:revision>
  <dcterms:created xsi:type="dcterms:W3CDTF">2021-06-24T14:00:00Z</dcterms:created>
  <dcterms:modified xsi:type="dcterms:W3CDTF">2021-06-24T14:01:00Z</dcterms:modified>
</cp:coreProperties>
</file>